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Respensility</w:t>
      </w:r>
    </w:p>
    <w:p/>
    <w:p>
      <w:pPr>
        <w:rPr>
          <w:rFonts w:hint="default" w:eastAsiaTheme="minorEastAsia"/>
          <w:lang w:val="en-US" w:eastAsia="zh-CN"/>
        </w:rPr>
      </w:pPr>
      <w:r>
        <w:rPr>
          <w:rFonts w:hint="eastAsia"/>
          <w:lang w:val="en-US" w:eastAsia="zh-CN"/>
        </w:rPr>
        <w:t>云平台修改</w:t>
      </w:r>
      <w:bookmarkStart w:id="0" w:name="_GoBack"/>
      <w:bookmarkEnd w:id="0"/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3MDY1sTQ0NjUwMTJT0lEKTi0uzszPAykwrAUAoJqmaSwAAAA="/>
  </w:docVars>
  <w:rsids>
    <w:rsidRoot w:val="003D611F"/>
    <w:rsid w:val="003D611F"/>
    <w:rsid w:val="00514345"/>
    <w:rsid w:val="00B704AB"/>
    <w:rsid w:val="00D8109D"/>
    <w:rsid w:val="3A4D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3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</Words>
  <Characters>12</Characters>
  <Lines>1</Lines>
  <Paragraphs>1</Paragraphs>
  <TotalTime>6</TotalTime>
  <ScaleCrop>false</ScaleCrop>
  <LinksUpToDate>false</LinksUpToDate>
  <CharactersWithSpaces>12</CharactersWithSpaces>
  <Application>WPS Office_11.1.0.966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23T10:32:00Z</dcterms:created>
  <dc:creator>王 植飞</dc:creator>
  <cp:lastModifiedBy>Administrator</cp:lastModifiedBy>
  <dcterms:modified xsi:type="dcterms:W3CDTF">2020-05-23T10:38:2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662</vt:lpwstr>
  </property>
</Properties>
</file>